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24010547" w:rsidR="00F4525C" w:rsidRDefault="00DA7CFD" w:rsidP="009B61E5">
          <w:pPr>
            <w:pStyle w:val="VCAADocumenttitle"/>
          </w:pPr>
          <w:r w:rsidRPr="00DA7CFD">
            <w:t xml:space="preserve">Unit 2, Module </w:t>
          </w:r>
          <w:r w:rsidR="000A017C">
            <w:t>2</w:t>
          </w:r>
          <w:r w:rsidRPr="00DA7CFD">
            <w:t xml:space="preserve"> – Project </w:t>
          </w:r>
          <w:r w:rsidR="000A017C">
            <w:t>Delivery</w:t>
          </w:r>
        </w:p>
      </w:sdtContent>
    </w:sdt>
    <w:tbl>
      <w:tblPr>
        <w:tblStyle w:val="TableGrid58"/>
        <w:tblW w:w="21541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2046"/>
        <w:gridCol w:w="2046"/>
        <w:gridCol w:w="2046"/>
        <w:gridCol w:w="2046"/>
        <w:gridCol w:w="2046"/>
        <w:gridCol w:w="2409"/>
        <w:gridCol w:w="2410"/>
        <w:gridCol w:w="2410"/>
        <w:gridCol w:w="3402"/>
      </w:tblGrid>
      <w:tr w:rsidR="000A017C" w:rsidRPr="000A017C" w14:paraId="16E61254" w14:textId="77777777" w:rsidTr="000A017C">
        <w:trPr>
          <w:cantSplit/>
          <w:trHeight w:val="2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443B8999" w14:textId="77777777" w:rsidR="000A017C" w:rsidRPr="000A017C" w:rsidRDefault="000A017C" w:rsidP="000A017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bookmarkStart w:id="0" w:name="TemplateOverview"/>
            <w:bookmarkEnd w:id="0"/>
            <w:r w:rsidRPr="000A017C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Excelling</w:t>
            </w:r>
          </w:p>
        </w:tc>
        <w:tc>
          <w:tcPr>
            <w:tcW w:w="2046" w:type="dxa"/>
            <w:vMerge w:val="restart"/>
            <w:shd w:val="clear" w:color="auto" w:fill="auto"/>
            <w:vAlign w:val="center"/>
          </w:tcPr>
          <w:p w14:paraId="3B1A85AE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Overview of project is 200 to 300 words, which fluently outlines </w:t>
            </w:r>
            <w:proofErr w:type="gramStart"/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of</w:t>
            </w:r>
            <w:proofErr w:type="gramEnd"/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the following: aim/purpose, tasks, resources, group members, skills required as well as how these skills can be transferable</w:t>
            </w:r>
          </w:p>
        </w:tc>
        <w:tc>
          <w:tcPr>
            <w:tcW w:w="2046" w:type="dxa"/>
            <w:vMerge w:val="restart"/>
            <w:shd w:val="clear" w:color="auto" w:fill="auto"/>
            <w:vAlign w:val="center"/>
          </w:tcPr>
          <w:p w14:paraId="0387288D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both leadership and teamwork skills when participating in a team meeting</w:t>
            </w:r>
          </w:p>
        </w:tc>
        <w:tc>
          <w:tcPr>
            <w:tcW w:w="2046" w:type="dxa"/>
            <w:vMerge w:val="restart"/>
            <w:shd w:val="clear" w:color="auto" w:fill="auto"/>
            <w:vAlign w:val="center"/>
          </w:tcPr>
          <w:p w14:paraId="732B4F82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proofErr w:type="gramStart"/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able to</w:t>
            </w:r>
            <w:proofErr w:type="gramEnd"/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use five pieces of data from the surveys to plan two or more alternative project ideas/tasks in detail</w:t>
            </w:r>
          </w:p>
        </w:tc>
        <w:tc>
          <w:tcPr>
            <w:tcW w:w="2046" w:type="dxa"/>
            <w:vMerge w:val="restart"/>
            <w:shd w:val="clear" w:color="auto" w:fill="auto"/>
            <w:vAlign w:val="center"/>
          </w:tcPr>
          <w:p w14:paraId="5F962775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scribes in detail more than five roles and responsibilities for three or more group members/ classmates</w:t>
            </w:r>
          </w:p>
        </w:tc>
        <w:tc>
          <w:tcPr>
            <w:tcW w:w="2046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E74AFD0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ncluded in detail an action plan for ten or more tasks/goals and a timeline for each of the ten tasks/goals</w:t>
            </w: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D897F26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he poster includes all elements as well as additional information</w:t>
            </w:r>
          </w:p>
        </w:tc>
        <w:tc>
          <w:tcPr>
            <w:tcW w:w="2410" w:type="dxa"/>
            <w:vMerge w:val="restart"/>
            <w:shd w:val="clear" w:color="auto" w:fill="auto"/>
            <w:vAlign w:val="center"/>
          </w:tcPr>
          <w:p w14:paraId="1EDFC4AD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leted two or more bulletin items to promote/advertise the project</w:t>
            </w:r>
          </w:p>
        </w:tc>
        <w:tc>
          <w:tcPr>
            <w:tcW w:w="2410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988DBAC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d three or more online platforms to promote/ advertise the project</w:t>
            </w:r>
          </w:p>
        </w:tc>
        <w:tc>
          <w:tcPr>
            <w:tcW w:w="3402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25FF926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akes the leadership role during implementation of project, as well as demonstrates teamwork, contributing to the success of the team/project</w:t>
            </w:r>
          </w:p>
        </w:tc>
      </w:tr>
      <w:tr w:rsidR="000A017C" w:rsidRPr="000A017C" w14:paraId="4DB6D113" w14:textId="77777777" w:rsidTr="000A017C">
        <w:trPr>
          <w:cantSplit/>
          <w:trHeight w:val="98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1359ED18" w14:textId="77777777" w:rsidR="000A017C" w:rsidRPr="000A017C" w:rsidRDefault="000A017C" w:rsidP="000A017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7BE97D9E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478516AD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57C3C37D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0C2F67AF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1A94CD0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6F48FCC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oster is structured correctly with a clear beginning, middle and end, with all headings and subheadings that can be read 1 metre away</w:t>
            </w:r>
          </w:p>
        </w:tc>
        <w:tc>
          <w:tcPr>
            <w:tcW w:w="2410" w:type="dxa"/>
            <w:vMerge/>
            <w:shd w:val="clear" w:color="auto" w:fill="auto"/>
            <w:vAlign w:val="center"/>
          </w:tcPr>
          <w:p w14:paraId="0F3D3C7C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10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B461D71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0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BE43AF7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0A017C" w:rsidRPr="000A017C" w14:paraId="2BB8CCCB" w14:textId="77777777" w:rsidTr="000A017C">
        <w:trPr>
          <w:cantSplit/>
          <w:trHeight w:val="211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797F9A58" w14:textId="77777777" w:rsidR="000A017C" w:rsidRPr="000A017C" w:rsidRDefault="000A017C" w:rsidP="000A017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 w:val="restart"/>
            <w:shd w:val="clear" w:color="auto" w:fill="auto"/>
            <w:vAlign w:val="center"/>
          </w:tcPr>
          <w:p w14:paraId="2F511702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both leadership and teamwork skills during the planning of the project</w:t>
            </w:r>
          </w:p>
        </w:tc>
        <w:tc>
          <w:tcPr>
            <w:tcW w:w="2046" w:type="dxa"/>
            <w:shd w:val="clear" w:color="auto" w:fill="auto"/>
            <w:vAlign w:val="center"/>
          </w:tcPr>
          <w:p w14:paraId="54EC7713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municates effectively with the group, demonstrating competence in all agenda items being addressed</w:t>
            </w:r>
          </w:p>
        </w:tc>
        <w:tc>
          <w:tcPr>
            <w:tcW w:w="2046" w:type="dxa"/>
            <w:vMerge w:val="restart"/>
            <w:shd w:val="clear" w:color="auto" w:fill="auto"/>
            <w:vAlign w:val="center"/>
          </w:tcPr>
          <w:p w14:paraId="0EA0FB75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describe five or more possible issues that may occur within the project, describing in detail two strategies to overcome the issue for each of the five issues</w:t>
            </w: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50DB6C07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CCC2F0C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completed a class roster for the entirety of the project</w:t>
            </w: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035A56C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The poster is exceptionally engaging in terms of design, </w:t>
            </w:r>
            <w:proofErr w:type="gramStart"/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ayout</w:t>
            </w:r>
            <w:proofErr w:type="gramEnd"/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neatness</w:t>
            </w:r>
          </w:p>
        </w:tc>
        <w:tc>
          <w:tcPr>
            <w:tcW w:w="2410" w:type="dxa"/>
            <w:vMerge/>
            <w:shd w:val="clear" w:color="auto" w:fill="auto"/>
            <w:vAlign w:val="center"/>
          </w:tcPr>
          <w:p w14:paraId="7517CD57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10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D2D69C9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0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23FFC24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0A017C" w:rsidRPr="000A017C" w14:paraId="53E0B8C6" w14:textId="77777777" w:rsidTr="000A017C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B9547CF" w14:textId="77777777" w:rsidR="000A017C" w:rsidRPr="000A017C" w:rsidRDefault="000A017C" w:rsidP="000A017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58F0B5A7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 w:val="restart"/>
            <w:shd w:val="clear" w:color="auto" w:fill="auto"/>
            <w:vAlign w:val="center"/>
          </w:tcPr>
          <w:p w14:paraId="25759F69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agenda items for the meeting</w:t>
            </w: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2C714D85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11B7C102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1742D76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100E97F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five pictures related to content of the project</w:t>
            </w:r>
          </w:p>
        </w:tc>
        <w:tc>
          <w:tcPr>
            <w:tcW w:w="2410" w:type="dxa"/>
            <w:vMerge/>
            <w:shd w:val="clear" w:color="auto" w:fill="auto"/>
            <w:vAlign w:val="center"/>
          </w:tcPr>
          <w:p w14:paraId="4B0AA0FA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10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1CE69C3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0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6BC60F8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0A017C" w:rsidRPr="000A017C" w14:paraId="1DAB8119" w14:textId="77777777" w:rsidTr="000A017C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F1D63FC" w14:textId="77777777" w:rsidR="000A017C" w:rsidRPr="000A017C" w:rsidRDefault="000A017C" w:rsidP="000A017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5591B581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51ECF28C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0A21D927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4F945D0C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9C271D3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39564AD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here are no grammatical mistakes on the poster</w:t>
            </w:r>
          </w:p>
        </w:tc>
        <w:tc>
          <w:tcPr>
            <w:tcW w:w="2410" w:type="dxa"/>
            <w:vMerge/>
            <w:shd w:val="clear" w:color="auto" w:fill="auto"/>
            <w:vAlign w:val="center"/>
          </w:tcPr>
          <w:p w14:paraId="1543FD18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10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C5136B1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0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2AC0E41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0A017C" w:rsidRPr="000A017C" w14:paraId="627DBB72" w14:textId="77777777" w:rsidTr="000A017C">
        <w:trPr>
          <w:cantSplit/>
          <w:trHeight w:val="2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57845960" w14:textId="77777777" w:rsidR="000A017C" w:rsidRPr="000A017C" w:rsidRDefault="000A017C" w:rsidP="000A017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Achieving</w:t>
            </w:r>
          </w:p>
        </w:tc>
        <w:tc>
          <w:tcPr>
            <w:tcW w:w="2046" w:type="dxa"/>
            <w:vMerge w:val="restart"/>
            <w:shd w:val="clear" w:color="auto" w:fill="auto"/>
            <w:vAlign w:val="center"/>
          </w:tcPr>
          <w:p w14:paraId="0B6598B0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Overview of project is 100 to 200 words, which clearly outlines </w:t>
            </w:r>
            <w:proofErr w:type="gramStart"/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of</w:t>
            </w:r>
            <w:proofErr w:type="gramEnd"/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the following: aim/purpose, tasks, resources, group members, skills required as well as how these skills can be transferable</w:t>
            </w:r>
          </w:p>
        </w:tc>
        <w:tc>
          <w:tcPr>
            <w:tcW w:w="2046" w:type="dxa"/>
            <w:vMerge w:val="restart"/>
            <w:shd w:val="clear" w:color="auto" w:fill="auto"/>
            <w:vAlign w:val="center"/>
          </w:tcPr>
          <w:p w14:paraId="539F3F20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only teamwork skills when participating in a team meeting</w:t>
            </w:r>
          </w:p>
        </w:tc>
        <w:tc>
          <w:tcPr>
            <w:tcW w:w="2046" w:type="dxa"/>
            <w:vMerge w:val="restart"/>
            <w:shd w:val="clear" w:color="auto" w:fill="auto"/>
            <w:vAlign w:val="center"/>
          </w:tcPr>
          <w:p w14:paraId="1F458864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proofErr w:type="gramStart"/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able to</w:t>
            </w:r>
            <w:proofErr w:type="gramEnd"/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use three pieces of data from the surveys to plan one alternative project ideas/tasks</w:t>
            </w:r>
          </w:p>
        </w:tc>
        <w:tc>
          <w:tcPr>
            <w:tcW w:w="2046" w:type="dxa"/>
            <w:vMerge w:val="restart"/>
            <w:shd w:val="clear" w:color="auto" w:fill="auto"/>
            <w:vAlign w:val="center"/>
          </w:tcPr>
          <w:p w14:paraId="498E2F08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scribes three or more roles and responsibilities for two or more group members</w:t>
            </w:r>
          </w:p>
        </w:tc>
        <w:tc>
          <w:tcPr>
            <w:tcW w:w="2046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EAF236A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ncluded an action plan for five or more tasks/goals and a timeline for each of the five tasks/goals</w:t>
            </w: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FEE8DB9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he poster includes all elements</w:t>
            </w:r>
          </w:p>
        </w:tc>
        <w:tc>
          <w:tcPr>
            <w:tcW w:w="2410" w:type="dxa"/>
            <w:vMerge w:val="restart"/>
            <w:shd w:val="clear" w:color="auto" w:fill="auto"/>
            <w:vAlign w:val="center"/>
          </w:tcPr>
          <w:p w14:paraId="0DBFC18F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leted one bulletin item to promote/advertise the project</w:t>
            </w:r>
          </w:p>
        </w:tc>
        <w:tc>
          <w:tcPr>
            <w:tcW w:w="2410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0714C24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d one or more online platforms to promote/advertise the project</w:t>
            </w:r>
          </w:p>
        </w:tc>
        <w:tc>
          <w:tcPr>
            <w:tcW w:w="3402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582B59A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nly demonstrates teamwork skills when participating in the success of the project</w:t>
            </w:r>
          </w:p>
        </w:tc>
      </w:tr>
      <w:tr w:rsidR="000A017C" w:rsidRPr="000A017C" w14:paraId="2DFA0EC2" w14:textId="77777777" w:rsidTr="000A017C">
        <w:trPr>
          <w:cantSplit/>
          <w:trHeight w:val="334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C8CF0D7" w14:textId="77777777" w:rsidR="000A017C" w:rsidRPr="000A017C" w:rsidRDefault="000A017C" w:rsidP="000A017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16001537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1C3A9FCC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10110D29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79328C46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33C43FB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A08B30C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oster is structured correctly with a clear beginning, middle and end, with most headings and subheadings that can be read one meter away</w:t>
            </w:r>
          </w:p>
        </w:tc>
        <w:tc>
          <w:tcPr>
            <w:tcW w:w="2410" w:type="dxa"/>
            <w:vMerge/>
            <w:shd w:val="clear" w:color="auto" w:fill="auto"/>
            <w:vAlign w:val="center"/>
          </w:tcPr>
          <w:p w14:paraId="1AC9BC69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10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84DD4F2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0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CEF28B8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0A017C" w:rsidRPr="000A017C" w14:paraId="0697FC9A" w14:textId="77777777" w:rsidTr="000A017C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D150250" w14:textId="77777777" w:rsidR="000A017C" w:rsidRPr="000A017C" w:rsidRDefault="000A017C" w:rsidP="000A017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 w:val="restart"/>
            <w:shd w:val="clear" w:color="auto" w:fill="auto"/>
            <w:vAlign w:val="center"/>
          </w:tcPr>
          <w:p w14:paraId="5A06AF19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Teamwork skills during the planning of the project</w:t>
            </w:r>
          </w:p>
        </w:tc>
        <w:tc>
          <w:tcPr>
            <w:tcW w:w="2046" w:type="dxa"/>
            <w:vMerge w:val="restart"/>
            <w:shd w:val="clear" w:color="auto" w:fill="auto"/>
            <w:vAlign w:val="center"/>
          </w:tcPr>
          <w:p w14:paraId="4D782B9F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municates with the group, demonstrating competence in more than 50% of the agenda items being addressed</w:t>
            </w:r>
          </w:p>
        </w:tc>
        <w:tc>
          <w:tcPr>
            <w:tcW w:w="2046" w:type="dxa"/>
            <w:vMerge w:val="restart"/>
            <w:shd w:val="clear" w:color="auto" w:fill="auto"/>
            <w:vAlign w:val="center"/>
          </w:tcPr>
          <w:p w14:paraId="162E4EED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describe three or more possible issues that may occur within the project, describing one strategy to overcome the issue for each of the three issues</w:t>
            </w: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09969D9D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2293665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completed a group roster for the entirety of the project</w:t>
            </w: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218C0E5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The poster is engaging in terms of design, </w:t>
            </w:r>
            <w:proofErr w:type="gramStart"/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ayout</w:t>
            </w:r>
            <w:proofErr w:type="gramEnd"/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neatness</w:t>
            </w:r>
          </w:p>
        </w:tc>
        <w:tc>
          <w:tcPr>
            <w:tcW w:w="2410" w:type="dxa"/>
            <w:vMerge/>
            <w:shd w:val="clear" w:color="auto" w:fill="auto"/>
            <w:vAlign w:val="center"/>
          </w:tcPr>
          <w:p w14:paraId="7AACE2EF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10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58AF18B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0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E61521D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0A017C" w:rsidRPr="000A017C" w14:paraId="55266415" w14:textId="77777777" w:rsidTr="000A017C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FC2602A" w14:textId="77777777" w:rsidR="000A017C" w:rsidRPr="000A017C" w:rsidRDefault="000A017C" w:rsidP="000A017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2EEFD1EC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41551A15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78D67F2D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57D9E299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CD6EE28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C7B67EC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three pictures related to content of the project</w:t>
            </w:r>
          </w:p>
        </w:tc>
        <w:tc>
          <w:tcPr>
            <w:tcW w:w="2410" w:type="dxa"/>
            <w:vMerge/>
            <w:shd w:val="clear" w:color="auto" w:fill="auto"/>
            <w:vAlign w:val="center"/>
          </w:tcPr>
          <w:p w14:paraId="654E9815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10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32D452F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0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AC3D099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0A017C" w:rsidRPr="000A017C" w14:paraId="6DAA5750" w14:textId="77777777" w:rsidTr="000A017C">
        <w:trPr>
          <w:cantSplit/>
          <w:trHeight w:val="85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3CDA660D" w14:textId="77777777" w:rsidR="000A017C" w:rsidRPr="000A017C" w:rsidRDefault="000A017C" w:rsidP="000A017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2189D432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3F9E42FA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357C4F3B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7CF85F2D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F682BE5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A68D56C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here are one to three grammatical mistakes on the poster</w:t>
            </w:r>
          </w:p>
        </w:tc>
        <w:tc>
          <w:tcPr>
            <w:tcW w:w="2410" w:type="dxa"/>
            <w:vMerge/>
            <w:shd w:val="clear" w:color="auto" w:fill="auto"/>
            <w:vAlign w:val="center"/>
          </w:tcPr>
          <w:p w14:paraId="62D052EB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10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D09F489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0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1F70C94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0A017C" w:rsidRPr="000A017C" w14:paraId="3BF7A443" w14:textId="77777777" w:rsidTr="000A017C">
        <w:trPr>
          <w:cantSplit/>
          <w:trHeight w:val="2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3AE49831" w14:textId="77777777" w:rsidR="000A017C" w:rsidRPr="000A017C" w:rsidRDefault="000A017C" w:rsidP="000A017C">
            <w:pPr>
              <w:pageBreakBefore/>
              <w:ind w:left="113" w:right="113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Satisfactory</w:t>
            </w:r>
          </w:p>
        </w:tc>
        <w:tc>
          <w:tcPr>
            <w:tcW w:w="2046" w:type="dxa"/>
            <w:vMerge w:val="restart"/>
            <w:shd w:val="clear" w:color="auto" w:fill="auto"/>
            <w:vAlign w:val="center"/>
          </w:tcPr>
          <w:p w14:paraId="6EAF5AA7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Overview of project is 50 to100 words, which only </w:t>
            </w:r>
            <w:proofErr w:type="gramStart"/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 three</w:t>
            </w:r>
            <w:proofErr w:type="gramEnd"/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of the following: aim/purpose, tasks, resources, group members, skills required as well as how these skills can be transferable</w:t>
            </w:r>
          </w:p>
        </w:tc>
        <w:tc>
          <w:tcPr>
            <w:tcW w:w="2046" w:type="dxa"/>
            <w:vMerge w:val="restart"/>
            <w:shd w:val="clear" w:color="auto" w:fill="auto"/>
            <w:vAlign w:val="center"/>
          </w:tcPr>
          <w:p w14:paraId="5835A41D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municates with the group, demonstrating competence in more than 50% of the agenda items being addressed</w:t>
            </w:r>
          </w:p>
        </w:tc>
        <w:tc>
          <w:tcPr>
            <w:tcW w:w="2046" w:type="dxa"/>
            <w:vMerge w:val="restart"/>
            <w:shd w:val="clear" w:color="auto" w:fill="auto"/>
            <w:vAlign w:val="center"/>
          </w:tcPr>
          <w:p w14:paraId="1CE5D8A9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proofErr w:type="gramStart"/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able to</w:t>
            </w:r>
            <w:proofErr w:type="gramEnd"/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list one alternative plan with teacher/peer assistance; however, does not use any evidence from surveys collected</w:t>
            </w:r>
          </w:p>
        </w:tc>
        <w:tc>
          <w:tcPr>
            <w:tcW w:w="2046" w:type="dxa"/>
            <w:vMerge w:val="restart"/>
            <w:shd w:val="clear" w:color="auto" w:fill="auto"/>
            <w:vAlign w:val="center"/>
          </w:tcPr>
          <w:p w14:paraId="38B582FE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sts two roles and responsibilities of one group member</w:t>
            </w:r>
          </w:p>
        </w:tc>
        <w:tc>
          <w:tcPr>
            <w:tcW w:w="2046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66F1B93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ncluded a list of three or more tasks/goals; however, the timeline is not accurate</w:t>
            </w: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F818CF4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oster includes all elements; however, information about the project is incorrect</w:t>
            </w:r>
          </w:p>
        </w:tc>
        <w:tc>
          <w:tcPr>
            <w:tcW w:w="2410" w:type="dxa"/>
            <w:vMerge w:val="restart"/>
            <w:shd w:val="clear" w:color="auto" w:fill="auto"/>
            <w:vAlign w:val="center"/>
          </w:tcPr>
          <w:p w14:paraId="7809291B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ssisted their group to help promote the project using the bulletin</w:t>
            </w:r>
          </w:p>
        </w:tc>
        <w:tc>
          <w:tcPr>
            <w:tcW w:w="2410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27AE10E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ssisted their group to help promote the project online</w:t>
            </w:r>
          </w:p>
        </w:tc>
        <w:tc>
          <w:tcPr>
            <w:tcW w:w="3402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F188D76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inimal participation in project, needing prompting/ assistance from the team</w:t>
            </w:r>
          </w:p>
        </w:tc>
      </w:tr>
      <w:tr w:rsidR="000A017C" w:rsidRPr="000A017C" w14:paraId="4F44DBD3" w14:textId="77777777" w:rsidTr="000A017C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26656141" w14:textId="77777777" w:rsidR="000A017C" w:rsidRPr="000A017C" w:rsidRDefault="000A017C" w:rsidP="000A017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1A50B5F6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25614C73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20BEA674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4D047F57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0960638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6797579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oster is not structured with a clear beginning, middle and end, and only two headings can be read from 1 metre away</w:t>
            </w:r>
          </w:p>
        </w:tc>
        <w:tc>
          <w:tcPr>
            <w:tcW w:w="2410" w:type="dxa"/>
            <w:vMerge/>
            <w:shd w:val="clear" w:color="auto" w:fill="auto"/>
            <w:vAlign w:val="center"/>
          </w:tcPr>
          <w:p w14:paraId="0C9C88B7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10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C357B37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0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AC4E9A9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0A017C" w:rsidRPr="000A017C" w14:paraId="476492A2" w14:textId="77777777" w:rsidTr="000A017C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1FB208EB" w14:textId="77777777" w:rsidR="000A017C" w:rsidRPr="000A017C" w:rsidRDefault="000A017C" w:rsidP="000A017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0C0CDBFE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646050B9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 w:val="restart"/>
            <w:shd w:val="clear" w:color="auto" w:fill="auto"/>
            <w:vAlign w:val="center"/>
          </w:tcPr>
          <w:p w14:paraId="5E05C4EA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list two issues that may occur during the project</w:t>
            </w: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1E601A94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7E863E0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ntributed to the group when organising the roster</w:t>
            </w: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94C667C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The poster is acceptably engaging in terms of design, </w:t>
            </w:r>
            <w:proofErr w:type="gramStart"/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ayout</w:t>
            </w:r>
            <w:proofErr w:type="gramEnd"/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neatness</w:t>
            </w:r>
          </w:p>
        </w:tc>
        <w:tc>
          <w:tcPr>
            <w:tcW w:w="2410" w:type="dxa"/>
            <w:vMerge/>
            <w:shd w:val="clear" w:color="auto" w:fill="auto"/>
            <w:vAlign w:val="center"/>
          </w:tcPr>
          <w:p w14:paraId="63048247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10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F06D8D3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0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4B8FA3C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0A017C" w:rsidRPr="000A017C" w14:paraId="375EC81B" w14:textId="77777777" w:rsidTr="000A017C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785A2B96" w14:textId="77777777" w:rsidR="000A017C" w:rsidRPr="000A017C" w:rsidRDefault="000A017C" w:rsidP="000A017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3647186C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6080B5AF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44C6DB3B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1BD54C6A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0E13A26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B80B41F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here are four to six grammatical mistakes on the poster</w:t>
            </w:r>
          </w:p>
        </w:tc>
        <w:tc>
          <w:tcPr>
            <w:tcW w:w="2410" w:type="dxa"/>
            <w:vMerge/>
            <w:shd w:val="clear" w:color="auto" w:fill="auto"/>
            <w:vAlign w:val="center"/>
          </w:tcPr>
          <w:p w14:paraId="538AEDD1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10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3D23BA0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0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34634A8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0A017C" w:rsidRPr="000A017C" w14:paraId="3D66783A" w14:textId="77777777" w:rsidTr="000A017C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4A2F7AB1" w14:textId="77777777" w:rsidR="000A017C" w:rsidRPr="000A017C" w:rsidRDefault="000A017C" w:rsidP="000A017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1A82C2B4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2574242C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739C68F9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5274131D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A0E26B6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BEFF288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three pictures; however, not all pictures are related to content of the project</w:t>
            </w:r>
          </w:p>
        </w:tc>
        <w:tc>
          <w:tcPr>
            <w:tcW w:w="2410" w:type="dxa"/>
            <w:vMerge/>
            <w:shd w:val="clear" w:color="auto" w:fill="auto"/>
            <w:vAlign w:val="center"/>
          </w:tcPr>
          <w:p w14:paraId="5F37F9C9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10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1767E92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0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9E265C1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0A017C" w:rsidRPr="000A017C" w14:paraId="18BDB8F4" w14:textId="77777777" w:rsidTr="000A017C">
        <w:trPr>
          <w:cantSplit/>
          <w:trHeight w:val="2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1F1F2995" w14:textId="77777777" w:rsidR="000A017C" w:rsidRPr="000A017C" w:rsidRDefault="000A017C" w:rsidP="000A017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  <w:t>Not yet satisfactory</w:t>
            </w:r>
          </w:p>
        </w:tc>
        <w:tc>
          <w:tcPr>
            <w:tcW w:w="2046" w:type="dxa"/>
            <w:vMerge w:val="restart"/>
            <w:shd w:val="clear" w:color="auto" w:fill="auto"/>
            <w:vAlign w:val="center"/>
          </w:tcPr>
          <w:p w14:paraId="098AEACF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Overview of </w:t>
            </w:r>
            <w:proofErr w:type="gramStart"/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oject</w:t>
            </w:r>
            <w:proofErr w:type="gramEnd"/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which is less than 50 words, and only outlines one of the following: aim/purpose, tasks, resources, group members, skills required as well as how these skills can be transferable</w:t>
            </w:r>
          </w:p>
        </w:tc>
        <w:tc>
          <w:tcPr>
            <w:tcW w:w="2046" w:type="dxa"/>
            <w:vMerge w:val="restart"/>
            <w:shd w:val="clear" w:color="auto" w:fill="auto"/>
            <w:vAlign w:val="center"/>
          </w:tcPr>
          <w:p w14:paraId="315ECB16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municates with the group, demonstrating competence in less than 50% of the agenda items being addressed.</w:t>
            </w:r>
          </w:p>
        </w:tc>
        <w:tc>
          <w:tcPr>
            <w:tcW w:w="2046" w:type="dxa"/>
            <w:vMerge w:val="restart"/>
            <w:shd w:val="clear" w:color="auto" w:fill="auto"/>
            <w:vAlign w:val="center"/>
          </w:tcPr>
          <w:p w14:paraId="1CA1D433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s unable to list one alternative plan with teacher assistance</w:t>
            </w:r>
          </w:p>
        </w:tc>
        <w:tc>
          <w:tcPr>
            <w:tcW w:w="2046" w:type="dxa"/>
            <w:vMerge w:val="restart"/>
            <w:shd w:val="clear" w:color="auto" w:fill="auto"/>
            <w:vAlign w:val="center"/>
          </w:tcPr>
          <w:p w14:paraId="07566DC4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st one role or responsibility of one group member</w:t>
            </w:r>
          </w:p>
        </w:tc>
        <w:tc>
          <w:tcPr>
            <w:tcW w:w="2046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9BDA563" w14:textId="77777777" w:rsidR="000A017C" w:rsidRPr="000A017C" w:rsidRDefault="000A017C" w:rsidP="000A017C">
            <w:pPr>
              <w:tabs>
                <w:tab w:val="left" w:pos="1816"/>
              </w:tabs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included one task/goal; however, the timeline is not accurate</w:t>
            </w: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B7E8EC0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oster is missing several elements and some information is incorrect</w:t>
            </w:r>
          </w:p>
        </w:tc>
        <w:tc>
          <w:tcPr>
            <w:tcW w:w="2410" w:type="dxa"/>
            <w:vMerge w:val="restart"/>
            <w:shd w:val="clear" w:color="auto" w:fill="auto"/>
            <w:vAlign w:val="center"/>
          </w:tcPr>
          <w:p w14:paraId="61370FAC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id not assist their group in using the bulletin to help promote the project</w:t>
            </w:r>
          </w:p>
        </w:tc>
        <w:tc>
          <w:tcPr>
            <w:tcW w:w="2410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86134F8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id not assist their group in using technology to help promote the project</w:t>
            </w:r>
          </w:p>
        </w:tc>
        <w:tc>
          <w:tcPr>
            <w:tcW w:w="3402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439CEC1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hysically attended project; however, did not contribute to the team</w:t>
            </w:r>
          </w:p>
        </w:tc>
      </w:tr>
      <w:tr w:rsidR="000A017C" w:rsidRPr="000A017C" w14:paraId="0D007412" w14:textId="77777777" w:rsidTr="000A017C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416D1F43" w14:textId="77777777" w:rsidR="000A017C" w:rsidRPr="000A017C" w:rsidRDefault="000A017C" w:rsidP="000A017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12553724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6A3125D6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7A8560B3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69DBAAB0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B2FFEED" w14:textId="77777777" w:rsidR="000A017C" w:rsidRPr="000A017C" w:rsidRDefault="000A017C" w:rsidP="000A017C">
            <w:pPr>
              <w:tabs>
                <w:tab w:val="left" w:pos="1816"/>
              </w:tabs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B538D88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oster is not structured with a clear beginning, middle and end, and only one heading can be read from 1 metre away</w:t>
            </w:r>
          </w:p>
        </w:tc>
        <w:tc>
          <w:tcPr>
            <w:tcW w:w="2410" w:type="dxa"/>
            <w:vMerge/>
            <w:shd w:val="clear" w:color="auto" w:fill="auto"/>
            <w:vAlign w:val="center"/>
          </w:tcPr>
          <w:p w14:paraId="7F698686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10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E5AC715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0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B94229B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0A017C" w:rsidRPr="000A017C" w14:paraId="17434530" w14:textId="77777777" w:rsidTr="000A017C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5718F42" w14:textId="77777777" w:rsidR="000A017C" w:rsidRPr="000A017C" w:rsidRDefault="000A017C" w:rsidP="000A017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5091C412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031BD25D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 w:val="restart"/>
            <w:shd w:val="clear" w:color="auto" w:fill="auto"/>
            <w:vAlign w:val="center"/>
          </w:tcPr>
          <w:p w14:paraId="5D61FBDF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list one issue that may occur during the project</w:t>
            </w: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13087BCC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7820D29" w14:textId="77777777" w:rsidR="000A017C" w:rsidRPr="000A017C" w:rsidRDefault="000A017C" w:rsidP="000A017C">
            <w:pPr>
              <w:tabs>
                <w:tab w:val="left" w:pos="1816"/>
              </w:tabs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id not contribute to the group when organising the roster</w:t>
            </w: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33FC5BE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he poster is messy and poorly designed</w:t>
            </w:r>
          </w:p>
        </w:tc>
        <w:tc>
          <w:tcPr>
            <w:tcW w:w="2410" w:type="dxa"/>
            <w:vMerge/>
            <w:shd w:val="clear" w:color="auto" w:fill="auto"/>
            <w:vAlign w:val="center"/>
          </w:tcPr>
          <w:p w14:paraId="209200C9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10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C34F50A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0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6A94831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0A017C" w:rsidRPr="000A017C" w14:paraId="40301CB2" w14:textId="77777777" w:rsidTr="000A017C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AC1FD8F" w14:textId="77777777" w:rsidR="000A017C" w:rsidRPr="000A017C" w:rsidRDefault="000A017C" w:rsidP="000A017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4F29167D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76509472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0C5BCDDB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38F50886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B54DED6" w14:textId="77777777" w:rsidR="000A017C" w:rsidRPr="000A017C" w:rsidRDefault="000A017C" w:rsidP="000A017C">
            <w:pPr>
              <w:tabs>
                <w:tab w:val="left" w:pos="1816"/>
              </w:tabs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1F58FA1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one picture; however, it is not related to the content of the project</w:t>
            </w:r>
          </w:p>
        </w:tc>
        <w:tc>
          <w:tcPr>
            <w:tcW w:w="2410" w:type="dxa"/>
            <w:vMerge/>
            <w:shd w:val="clear" w:color="auto" w:fill="auto"/>
            <w:vAlign w:val="center"/>
          </w:tcPr>
          <w:p w14:paraId="74941629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10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0231AB4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0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DC45651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0A017C" w:rsidRPr="000A017C" w14:paraId="234DA23D" w14:textId="77777777" w:rsidTr="000A017C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10C9A625" w14:textId="77777777" w:rsidR="000A017C" w:rsidRPr="000A017C" w:rsidRDefault="000A017C" w:rsidP="000A017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22F785E0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0CD7B134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49B5CEAA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shd w:val="clear" w:color="auto" w:fill="auto"/>
            <w:vAlign w:val="center"/>
          </w:tcPr>
          <w:p w14:paraId="5EC62121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1F1D2DD" w14:textId="77777777" w:rsidR="000A017C" w:rsidRPr="000A017C" w:rsidRDefault="000A017C" w:rsidP="000A017C">
            <w:pPr>
              <w:tabs>
                <w:tab w:val="left" w:pos="1816"/>
              </w:tabs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5336D5B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There are more than seven grammatical mistakes on the poster</w:t>
            </w:r>
          </w:p>
        </w:tc>
        <w:tc>
          <w:tcPr>
            <w:tcW w:w="2410" w:type="dxa"/>
            <w:vMerge/>
            <w:shd w:val="clear" w:color="auto" w:fill="auto"/>
            <w:vAlign w:val="center"/>
          </w:tcPr>
          <w:p w14:paraId="00F72CAE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410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579C2EA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02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B374B39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0A017C" w:rsidRPr="000A017C" w14:paraId="6D93E4D3" w14:textId="77777777" w:rsidTr="000A017C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7455B5C1" w14:textId="77777777" w:rsidR="000A017C" w:rsidRPr="000A017C" w:rsidRDefault="000A017C" w:rsidP="000A017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shd w:val="clear" w:color="auto" w:fill="auto"/>
            <w:vAlign w:val="center"/>
          </w:tcPr>
          <w:p w14:paraId="172AA4C7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046" w:type="dxa"/>
            <w:shd w:val="clear" w:color="auto" w:fill="auto"/>
            <w:vAlign w:val="center"/>
          </w:tcPr>
          <w:p w14:paraId="5A001CEA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046" w:type="dxa"/>
            <w:shd w:val="clear" w:color="auto" w:fill="auto"/>
            <w:vAlign w:val="center"/>
          </w:tcPr>
          <w:p w14:paraId="516226CE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046" w:type="dxa"/>
            <w:shd w:val="clear" w:color="auto" w:fill="auto"/>
            <w:vAlign w:val="center"/>
          </w:tcPr>
          <w:p w14:paraId="3D7798F5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04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033CCF7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E4AF107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2C0D7675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41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B8622F9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40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3F87457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</w:tr>
      <w:tr w:rsidR="000A017C" w:rsidRPr="000A017C" w14:paraId="297D5619" w14:textId="77777777" w:rsidTr="000A017C">
        <w:trPr>
          <w:trHeight w:val="2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5DBE6DD5" w14:textId="77777777" w:rsidR="000A017C" w:rsidRPr="000A017C" w:rsidRDefault="000A017C" w:rsidP="000A017C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Arial"/>
                <w:b/>
                <w:bCs/>
                <w:sz w:val="18"/>
                <w:szCs w:val="18"/>
                <w:lang w:eastAsia="en-AU"/>
              </w:rPr>
              <w:t>Criteria</w:t>
            </w:r>
          </w:p>
        </w:tc>
        <w:tc>
          <w:tcPr>
            <w:tcW w:w="2046" w:type="dxa"/>
            <w:shd w:val="clear" w:color="auto" w:fill="auto"/>
            <w:vAlign w:val="center"/>
          </w:tcPr>
          <w:p w14:paraId="6D8875E5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lan (using information from surveys)</w:t>
            </w:r>
          </w:p>
        </w:tc>
        <w:tc>
          <w:tcPr>
            <w:tcW w:w="2046" w:type="dxa"/>
            <w:shd w:val="clear" w:color="auto" w:fill="auto"/>
            <w:vAlign w:val="center"/>
          </w:tcPr>
          <w:p w14:paraId="271FB327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ommunication</w:t>
            </w:r>
            <w:r w:rsidRPr="000A017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br/>
              <w:t>(meeting minutes)</w:t>
            </w:r>
          </w:p>
        </w:tc>
        <w:tc>
          <w:tcPr>
            <w:tcW w:w="2046" w:type="dxa"/>
            <w:shd w:val="clear" w:color="auto" w:fill="auto"/>
            <w:vAlign w:val="center"/>
          </w:tcPr>
          <w:p w14:paraId="06289472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roblem-solving</w:t>
            </w:r>
            <w:r w:rsidRPr="000A017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br/>
              <w:t>(what if things go wrong)</w:t>
            </w:r>
          </w:p>
        </w:tc>
        <w:tc>
          <w:tcPr>
            <w:tcW w:w="2046" w:type="dxa"/>
            <w:shd w:val="clear" w:color="auto" w:fill="auto"/>
            <w:vAlign w:val="center"/>
          </w:tcPr>
          <w:p w14:paraId="5DD39282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elegate (roles and responsibilities)</w:t>
            </w:r>
          </w:p>
        </w:tc>
        <w:tc>
          <w:tcPr>
            <w:tcW w:w="204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8A86ECE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Time management (action plan/timeline/roster)</w:t>
            </w:r>
          </w:p>
        </w:tc>
        <w:tc>
          <w:tcPr>
            <w:tcW w:w="240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0AF85B1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oster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38A89B43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Bulletin</w:t>
            </w:r>
          </w:p>
        </w:tc>
        <w:tc>
          <w:tcPr>
            <w:tcW w:w="241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7592984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Use of technology to advertise/promote project</w:t>
            </w:r>
          </w:p>
        </w:tc>
        <w:tc>
          <w:tcPr>
            <w:tcW w:w="340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29A6E10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articipation in project</w:t>
            </w:r>
          </w:p>
        </w:tc>
      </w:tr>
      <w:tr w:rsidR="000A017C" w:rsidRPr="000A017C" w14:paraId="0D266F1A" w14:textId="77777777" w:rsidTr="000A017C">
        <w:trPr>
          <w:trHeight w:val="491"/>
        </w:trPr>
        <w:tc>
          <w:tcPr>
            <w:tcW w:w="680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5CC157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</w:p>
        </w:tc>
        <w:tc>
          <w:tcPr>
            <w:tcW w:w="10230" w:type="dxa"/>
            <w:gridSpan w:val="5"/>
            <w:tcBorders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297212A7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3 – Plan</w:t>
            </w:r>
          </w:p>
        </w:tc>
        <w:tc>
          <w:tcPr>
            <w:tcW w:w="7229" w:type="dxa"/>
            <w:gridSpan w:val="3"/>
            <w:tcBorders>
              <w:left w:val="single" w:sz="2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184267AA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3 – Advertisement</w:t>
            </w:r>
          </w:p>
        </w:tc>
        <w:tc>
          <w:tcPr>
            <w:tcW w:w="3402" w:type="dxa"/>
            <w:tcBorders>
              <w:left w:val="single" w:sz="2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68F93D0" w14:textId="77777777" w:rsidR="000A017C" w:rsidRPr="000A017C" w:rsidRDefault="000A017C" w:rsidP="000A017C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0A017C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3 – Project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2E5ABE4D" w:rsidR="00A922F4" w:rsidRPr="00D86DE4" w:rsidRDefault="000A017C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2, Module 2 – Project Delivery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1C7CB0"/>
    <w:multiLevelType w:val="hybridMultilevel"/>
    <w:tmpl w:val="0646F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9AA41B4"/>
    <w:multiLevelType w:val="hybridMultilevel"/>
    <w:tmpl w:val="71508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9BA7AE1"/>
    <w:multiLevelType w:val="hybridMultilevel"/>
    <w:tmpl w:val="C6484E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533F7F"/>
    <w:multiLevelType w:val="hybridMultilevel"/>
    <w:tmpl w:val="EB78E0A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F92D3F"/>
    <w:multiLevelType w:val="hybridMultilevel"/>
    <w:tmpl w:val="1472B48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4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687F19"/>
    <w:multiLevelType w:val="hybridMultilevel"/>
    <w:tmpl w:val="66BA4C44"/>
    <w:lvl w:ilvl="0" w:tplc="0C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6" w15:restartNumberingAfterBreak="0">
    <w:nsid w:val="7A9A3265"/>
    <w:multiLevelType w:val="hybridMultilevel"/>
    <w:tmpl w:val="EB78E0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566039"/>
    <w:multiLevelType w:val="hybridMultilevel"/>
    <w:tmpl w:val="847C178E"/>
    <w:lvl w:ilvl="0" w:tplc="0C09000F">
      <w:start w:val="1"/>
      <w:numFmt w:val="decimal"/>
      <w:lvlText w:val="%1."/>
      <w:lvlJc w:val="left"/>
      <w:pPr>
        <w:ind w:left="2520" w:hanging="360"/>
      </w:pPr>
    </w:lvl>
    <w:lvl w:ilvl="1" w:tplc="0C090019">
      <w:start w:val="1"/>
      <w:numFmt w:val="lowerLetter"/>
      <w:lvlText w:val="%2."/>
      <w:lvlJc w:val="left"/>
      <w:pPr>
        <w:ind w:left="3240" w:hanging="360"/>
      </w:pPr>
    </w:lvl>
    <w:lvl w:ilvl="2" w:tplc="0C09001B">
      <w:start w:val="1"/>
      <w:numFmt w:val="lowerRoman"/>
      <w:lvlText w:val="%3."/>
      <w:lvlJc w:val="right"/>
      <w:pPr>
        <w:ind w:left="3960" w:hanging="180"/>
      </w:pPr>
    </w:lvl>
    <w:lvl w:ilvl="3" w:tplc="0C09000F">
      <w:start w:val="1"/>
      <w:numFmt w:val="decimal"/>
      <w:lvlText w:val="%4."/>
      <w:lvlJc w:val="left"/>
      <w:pPr>
        <w:ind w:left="4680" w:hanging="360"/>
      </w:pPr>
    </w:lvl>
    <w:lvl w:ilvl="4" w:tplc="0C090019">
      <w:start w:val="1"/>
      <w:numFmt w:val="lowerLetter"/>
      <w:lvlText w:val="%5."/>
      <w:lvlJc w:val="left"/>
      <w:pPr>
        <w:ind w:left="5400" w:hanging="360"/>
      </w:pPr>
    </w:lvl>
    <w:lvl w:ilvl="5" w:tplc="0C09001B">
      <w:start w:val="1"/>
      <w:numFmt w:val="lowerRoman"/>
      <w:lvlText w:val="%6."/>
      <w:lvlJc w:val="right"/>
      <w:pPr>
        <w:ind w:left="6120" w:hanging="180"/>
      </w:pPr>
    </w:lvl>
    <w:lvl w:ilvl="6" w:tplc="0C09000F">
      <w:start w:val="1"/>
      <w:numFmt w:val="decimal"/>
      <w:lvlText w:val="%7."/>
      <w:lvlJc w:val="left"/>
      <w:pPr>
        <w:ind w:left="6840" w:hanging="360"/>
      </w:pPr>
    </w:lvl>
    <w:lvl w:ilvl="7" w:tplc="0C090019">
      <w:start w:val="1"/>
      <w:numFmt w:val="lowerLetter"/>
      <w:lvlText w:val="%8."/>
      <w:lvlJc w:val="left"/>
      <w:pPr>
        <w:ind w:left="7560" w:hanging="360"/>
      </w:pPr>
    </w:lvl>
    <w:lvl w:ilvl="8" w:tplc="0C09001B">
      <w:start w:val="1"/>
      <w:numFmt w:val="lowerRoman"/>
      <w:lvlText w:val="%9."/>
      <w:lvlJc w:val="right"/>
      <w:pPr>
        <w:ind w:left="8280" w:hanging="180"/>
      </w:pPr>
    </w:lvl>
  </w:abstractNum>
  <w:num w:numId="1" w16cid:durableId="1589189947">
    <w:abstractNumId w:val="13"/>
  </w:num>
  <w:num w:numId="2" w16cid:durableId="1289504498">
    <w:abstractNumId w:val="8"/>
  </w:num>
  <w:num w:numId="3" w16cid:durableId="28457807">
    <w:abstractNumId w:val="4"/>
  </w:num>
  <w:num w:numId="4" w16cid:durableId="572936984">
    <w:abstractNumId w:val="0"/>
  </w:num>
  <w:num w:numId="5" w16cid:durableId="1544515874">
    <w:abstractNumId w:val="12"/>
  </w:num>
  <w:num w:numId="6" w16cid:durableId="1035733301">
    <w:abstractNumId w:val="14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7"/>
  </w:num>
  <w:num w:numId="10" w16cid:durableId="142085479">
    <w:abstractNumId w:val="6"/>
  </w:num>
  <w:num w:numId="11" w16cid:durableId="35284835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5095892">
    <w:abstractNumId w:val="5"/>
  </w:num>
  <w:num w:numId="13" w16cid:durableId="325213570">
    <w:abstractNumId w:val="17"/>
  </w:num>
  <w:num w:numId="14" w16cid:durableId="175776732">
    <w:abstractNumId w:val="3"/>
  </w:num>
  <w:num w:numId="15" w16cid:durableId="600183428">
    <w:abstractNumId w:val="11"/>
  </w:num>
  <w:num w:numId="16" w16cid:durableId="180626574">
    <w:abstractNumId w:val="9"/>
  </w:num>
  <w:num w:numId="17" w16cid:durableId="490365938">
    <w:abstractNumId w:val="10"/>
  </w:num>
  <w:num w:numId="18" w16cid:durableId="397243964">
    <w:abstractNumId w:val="16"/>
  </w:num>
  <w:num w:numId="19" w16cid:durableId="63268478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wUA2icUSSwAAAA="/>
  </w:docVars>
  <w:rsids>
    <w:rsidRoot w:val="00EC4FF7"/>
    <w:rsid w:val="00003885"/>
    <w:rsid w:val="0003270F"/>
    <w:rsid w:val="0003772A"/>
    <w:rsid w:val="0005780E"/>
    <w:rsid w:val="00065CC6"/>
    <w:rsid w:val="00073304"/>
    <w:rsid w:val="00077A65"/>
    <w:rsid w:val="000A017C"/>
    <w:rsid w:val="000A71F7"/>
    <w:rsid w:val="000C59B9"/>
    <w:rsid w:val="000E60B8"/>
    <w:rsid w:val="000F09E4"/>
    <w:rsid w:val="000F0FE6"/>
    <w:rsid w:val="000F16FD"/>
    <w:rsid w:val="001105E9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0E30"/>
    <w:rsid w:val="002754C1"/>
    <w:rsid w:val="002841C8"/>
    <w:rsid w:val="0028516B"/>
    <w:rsid w:val="00285C47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3E5593"/>
    <w:rsid w:val="003E59CE"/>
    <w:rsid w:val="00414657"/>
    <w:rsid w:val="00417AA3"/>
    <w:rsid w:val="00440B32"/>
    <w:rsid w:val="00447636"/>
    <w:rsid w:val="0046078D"/>
    <w:rsid w:val="004A2ED8"/>
    <w:rsid w:val="004F30FB"/>
    <w:rsid w:val="004F5BDA"/>
    <w:rsid w:val="0051631E"/>
    <w:rsid w:val="00526802"/>
    <w:rsid w:val="005271B0"/>
    <w:rsid w:val="00537A1F"/>
    <w:rsid w:val="00566029"/>
    <w:rsid w:val="00570B45"/>
    <w:rsid w:val="00572D14"/>
    <w:rsid w:val="00583C26"/>
    <w:rsid w:val="005923CB"/>
    <w:rsid w:val="00593445"/>
    <w:rsid w:val="00596B77"/>
    <w:rsid w:val="005B066C"/>
    <w:rsid w:val="005B391B"/>
    <w:rsid w:val="005C5C46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787C19"/>
    <w:rsid w:val="007B429C"/>
    <w:rsid w:val="008012D2"/>
    <w:rsid w:val="00813C37"/>
    <w:rsid w:val="008154B5"/>
    <w:rsid w:val="00823962"/>
    <w:rsid w:val="0084351B"/>
    <w:rsid w:val="0084485F"/>
    <w:rsid w:val="00852719"/>
    <w:rsid w:val="00860115"/>
    <w:rsid w:val="0088783C"/>
    <w:rsid w:val="008A74EB"/>
    <w:rsid w:val="008E210E"/>
    <w:rsid w:val="0090003A"/>
    <w:rsid w:val="009370BC"/>
    <w:rsid w:val="00946FF5"/>
    <w:rsid w:val="00970580"/>
    <w:rsid w:val="00983362"/>
    <w:rsid w:val="0098739B"/>
    <w:rsid w:val="009A5E59"/>
    <w:rsid w:val="009B61E5"/>
    <w:rsid w:val="009D1E89"/>
    <w:rsid w:val="009F31E7"/>
    <w:rsid w:val="00A17661"/>
    <w:rsid w:val="00A200A5"/>
    <w:rsid w:val="00A24B2D"/>
    <w:rsid w:val="00A40966"/>
    <w:rsid w:val="00A66098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B51E6"/>
    <w:rsid w:val="00BD0724"/>
    <w:rsid w:val="00BD2B91"/>
    <w:rsid w:val="00BE3A6F"/>
    <w:rsid w:val="00BE5521"/>
    <w:rsid w:val="00C13458"/>
    <w:rsid w:val="00C53263"/>
    <w:rsid w:val="00C75F1D"/>
    <w:rsid w:val="00C91FE7"/>
    <w:rsid w:val="00CB68E8"/>
    <w:rsid w:val="00CB7E47"/>
    <w:rsid w:val="00D00600"/>
    <w:rsid w:val="00D04F01"/>
    <w:rsid w:val="00D06414"/>
    <w:rsid w:val="00D14685"/>
    <w:rsid w:val="00D338E4"/>
    <w:rsid w:val="00D51330"/>
    <w:rsid w:val="00D51947"/>
    <w:rsid w:val="00D532F0"/>
    <w:rsid w:val="00D75D2A"/>
    <w:rsid w:val="00D77413"/>
    <w:rsid w:val="00D82759"/>
    <w:rsid w:val="00D83EB1"/>
    <w:rsid w:val="00D85BBF"/>
    <w:rsid w:val="00D86DE4"/>
    <w:rsid w:val="00DA7CFD"/>
    <w:rsid w:val="00DE0885"/>
    <w:rsid w:val="00DE51DB"/>
    <w:rsid w:val="00DE63A4"/>
    <w:rsid w:val="00E23F1D"/>
    <w:rsid w:val="00E30E05"/>
    <w:rsid w:val="00E36361"/>
    <w:rsid w:val="00E41AD2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4F30F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39"/>
    <w:rsid w:val="00D75D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39"/>
    <w:rsid w:val="003E59CE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39"/>
    <w:rsid w:val="00C91F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39"/>
    <w:rsid w:val="0084485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0"/>
    <w:basedOn w:val="TableNormal"/>
    <w:next w:val="TableGrid"/>
    <w:uiPriority w:val="59"/>
    <w:rsid w:val="00572D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285C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39"/>
    <w:rsid w:val="001105E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TableNormal"/>
    <w:next w:val="TableGrid"/>
    <w:uiPriority w:val="39"/>
    <w:rsid w:val="003E5593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TableNormal"/>
    <w:next w:val="TableGrid"/>
    <w:uiPriority w:val="59"/>
    <w:rsid w:val="0052680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">
    <w:name w:val="Table Grid35"/>
    <w:basedOn w:val="TableNormal"/>
    <w:next w:val="TableGrid"/>
    <w:uiPriority w:val="39"/>
    <w:rsid w:val="005934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">
    <w:name w:val="Table Grid36"/>
    <w:basedOn w:val="TableNormal"/>
    <w:next w:val="TableGrid"/>
    <w:uiPriority w:val="39"/>
    <w:rsid w:val="00270E3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7">
    <w:name w:val="Table Grid37"/>
    <w:basedOn w:val="TableNormal"/>
    <w:next w:val="TableGrid"/>
    <w:uiPriority w:val="39"/>
    <w:rsid w:val="007B429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8">
    <w:name w:val="Table Grid38"/>
    <w:basedOn w:val="TableNormal"/>
    <w:next w:val="TableGrid"/>
    <w:uiPriority w:val="39"/>
    <w:rsid w:val="009000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9">
    <w:name w:val="Table Grid39"/>
    <w:basedOn w:val="TableNormal"/>
    <w:next w:val="TableGrid"/>
    <w:uiPriority w:val="39"/>
    <w:rsid w:val="0041465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0">
    <w:name w:val="Table Grid40"/>
    <w:basedOn w:val="TableNormal"/>
    <w:next w:val="TableGrid"/>
    <w:uiPriority w:val="59"/>
    <w:rsid w:val="00A6609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39"/>
    <w:rsid w:val="00787C1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">
    <w:name w:val="Table Grid42"/>
    <w:basedOn w:val="TableNormal"/>
    <w:next w:val="TableGrid"/>
    <w:uiPriority w:val="39"/>
    <w:rsid w:val="005C5C4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">
    <w:name w:val="Table Grid43"/>
    <w:basedOn w:val="TableNormal"/>
    <w:next w:val="TableGrid"/>
    <w:uiPriority w:val="39"/>
    <w:rsid w:val="00E41AD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">
    <w:name w:val="Table Grid44"/>
    <w:basedOn w:val="TableNormal"/>
    <w:next w:val="TableGrid"/>
    <w:uiPriority w:val="39"/>
    <w:rsid w:val="00C1345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">
    <w:name w:val="Table Grid45"/>
    <w:basedOn w:val="TableNormal"/>
    <w:next w:val="TableGrid"/>
    <w:uiPriority w:val="39"/>
    <w:rsid w:val="0007330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6">
    <w:name w:val="Table Grid46"/>
    <w:basedOn w:val="TableNormal"/>
    <w:next w:val="TableGrid"/>
    <w:uiPriority w:val="39"/>
    <w:rsid w:val="005271B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7">
    <w:name w:val="Table Grid47"/>
    <w:basedOn w:val="TableNormal"/>
    <w:next w:val="TableGrid"/>
    <w:uiPriority w:val="39"/>
    <w:rsid w:val="00DE088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8">
    <w:name w:val="Table Grid48"/>
    <w:basedOn w:val="TableNormal"/>
    <w:next w:val="TableGrid"/>
    <w:uiPriority w:val="39"/>
    <w:rsid w:val="000C59B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9">
    <w:name w:val="Table Grid49"/>
    <w:basedOn w:val="TableNormal"/>
    <w:next w:val="TableGrid"/>
    <w:uiPriority w:val="39"/>
    <w:rsid w:val="009F31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0">
    <w:name w:val="Table Grid50"/>
    <w:basedOn w:val="TableNormal"/>
    <w:next w:val="TableGrid"/>
    <w:uiPriority w:val="39"/>
    <w:rsid w:val="00D1468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next w:val="TableGrid"/>
    <w:uiPriority w:val="39"/>
    <w:rsid w:val="00CB7E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">
    <w:name w:val="Table Grid52"/>
    <w:basedOn w:val="TableNormal"/>
    <w:next w:val="TableGrid"/>
    <w:uiPriority w:val="39"/>
    <w:rsid w:val="00583C2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">
    <w:name w:val="Table Grid53"/>
    <w:basedOn w:val="TableNormal"/>
    <w:next w:val="TableGrid"/>
    <w:uiPriority w:val="39"/>
    <w:rsid w:val="00A200A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4">
    <w:name w:val="Table Grid54"/>
    <w:basedOn w:val="TableNormal"/>
    <w:next w:val="TableGrid"/>
    <w:uiPriority w:val="39"/>
    <w:rsid w:val="0084351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5">
    <w:name w:val="Table Grid55"/>
    <w:basedOn w:val="TableNormal"/>
    <w:next w:val="TableGrid"/>
    <w:uiPriority w:val="39"/>
    <w:rsid w:val="00D5133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6">
    <w:name w:val="Table Grid56"/>
    <w:basedOn w:val="TableNormal"/>
    <w:next w:val="TableGrid"/>
    <w:uiPriority w:val="39"/>
    <w:rsid w:val="00BB51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7">
    <w:name w:val="Table Grid57"/>
    <w:basedOn w:val="TableNormal"/>
    <w:next w:val="TableGrid"/>
    <w:uiPriority w:val="39"/>
    <w:rsid w:val="00DA7CFD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8">
    <w:name w:val="Table Grid58"/>
    <w:basedOn w:val="TableNormal"/>
    <w:next w:val="TableGrid"/>
    <w:uiPriority w:val="39"/>
    <w:rsid w:val="000A017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9C9901-CEE9-44D9-A9BC-AA541C407DCE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53</Words>
  <Characters>543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6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2, Module 2 – Project Delivery</dc:title>
  <dc:creator>Derek Tolan</dc:creator>
  <cp:lastModifiedBy>Thomas Heeren</cp:lastModifiedBy>
  <cp:revision>2</cp:revision>
  <cp:lastPrinted>2015-05-15T02:36:00Z</cp:lastPrinted>
  <dcterms:created xsi:type="dcterms:W3CDTF">2022-04-21T05:45:00Z</dcterms:created>
  <dcterms:modified xsi:type="dcterms:W3CDTF">2022-04-21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